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2-03</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t>
      </w:r>
      <w:r>
        <w:t xml:space="preserve">(Nie et al. 2015).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3T18:18:58Z</dcterms:created>
  <dcterms:modified xsi:type="dcterms:W3CDTF">2024-12-03T18: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